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6C4DB" w14:textId="77777777" w:rsidR="000A6DDC" w:rsidRDefault="000A6DDC" w:rsidP="000A6DDC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39DAB7C3" w14:textId="66646AD9" w:rsidR="000A6DDC" w:rsidRDefault="000A6DDC" w:rsidP="000A6DDC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2: Day 3 </w:t>
      </w:r>
    </w:p>
    <w:p w14:paraId="16C88225" w14:textId="7CCB5C23" w:rsidR="000A6DDC" w:rsidRDefault="000A6DDC" w:rsidP="000A6DDC">
      <w:pPr>
        <w:rPr>
          <w:sz w:val="28"/>
          <w:szCs w:val="28"/>
        </w:rPr>
      </w:pPr>
      <w:r>
        <w:rPr>
          <w:sz w:val="28"/>
          <w:szCs w:val="28"/>
        </w:rPr>
        <w:t>20.03.2021</w:t>
      </w:r>
    </w:p>
    <w:p w14:paraId="253571CD" w14:textId="77777777" w:rsidR="000A6DDC" w:rsidRDefault="000A6DDC" w:rsidP="000A6DDC">
      <w:pPr>
        <w:pStyle w:val="Heading3"/>
        <w:rPr>
          <w:sz w:val="32"/>
          <w:szCs w:val="32"/>
        </w:rPr>
      </w:pPr>
    </w:p>
    <w:p w14:paraId="0E5B8D55" w14:textId="77777777" w:rsidR="000A6DDC" w:rsidRDefault="000A6DDC" w:rsidP="000A6DDC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6949B0C5" w14:textId="77777777" w:rsidR="000A6DDC" w:rsidRDefault="000A6DDC" w:rsidP="000A6DD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4B0F6CED" w14:textId="0E7C9E7E" w:rsidR="000A6DDC" w:rsidRDefault="008374B4" w:rsidP="000A6DD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tarting work on the fifth increment.</w:t>
      </w:r>
    </w:p>
    <w:p w14:paraId="29D2A780" w14:textId="77777777" w:rsidR="000A6DDC" w:rsidRDefault="000A6DDC" w:rsidP="000A6DD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sking developers ideas and demands.</w:t>
      </w:r>
    </w:p>
    <w:p w14:paraId="1170A674" w14:textId="77777777" w:rsidR="000A6DDC" w:rsidRDefault="000A6DDC" w:rsidP="000A6DDC">
      <w:pPr>
        <w:rPr>
          <w:sz w:val="28"/>
          <w:szCs w:val="28"/>
        </w:rPr>
      </w:pPr>
    </w:p>
    <w:p w14:paraId="29AE7886" w14:textId="77777777" w:rsidR="000A6DDC" w:rsidRDefault="000A6DDC" w:rsidP="000A6DDC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255271FE" w14:textId="77777777" w:rsidR="000A6DDC" w:rsidRDefault="000A6DDC" w:rsidP="000A6DDC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66EBD16C" w14:textId="77777777" w:rsidR="000A6DDC" w:rsidRDefault="000A6DDC" w:rsidP="000A6DDC">
      <w:pPr>
        <w:rPr>
          <w:sz w:val="28"/>
          <w:szCs w:val="28"/>
        </w:rPr>
      </w:pPr>
    </w:p>
    <w:p w14:paraId="7FCE0641" w14:textId="77777777" w:rsidR="000A6DDC" w:rsidRDefault="000A6DDC" w:rsidP="000A6DDC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1DD2ECA4" w14:textId="77777777" w:rsidR="000A6DDC" w:rsidRDefault="008374B4" w:rsidP="000A6DDC">
      <w:pPr>
        <w:rPr>
          <w:sz w:val="32"/>
          <w:szCs w:val="32"/>
        </w:rPr>
      </w:pPr>
      <w:hyperlink r:id="rId5" w:history="1">
        <w:r w:rsidR="000A6DDC">
          <w:rPr>
            <w:rStyle w:val="Hyperlink"/>
            <w:sz w:val="32"/>
            <w:szCs w:val="32"/>
          </w:rPr>
          <w:t>https://meet.google.com/fua-qrxk-fox</w:t>
        </w:r>
      </w:hyperlink>
    </w:p>
    <w:p w14:paraId="3FCD2153" w14:textId="77777777" w:rsidR="000A6DDC" w:rsidRDefault="000A6DDC" w:rsidP="000A6DDC"/>
    <w:p w14:paraId="600C97BF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NLE0Mra0NDYxMLdU0lEKTi0uzszPAykwqgUADXhDuCwAAAA="/>
  </w:docVars>
  <w:rsids>
    <w:rsidRoot w:val="0025023D"/>
    <w:rsid w:val="00097003"/>
    <w:rsid w:val="000A6DDC"/>
    <w:rsid w:val="001C1A4A"/>
    <w:rsid w:val="0025023D"/>
    <w:rsid w:val="003371AD"/>
    <w:rsid w:val="003416D3"/>
    <w:rsid w:val="00837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9084E"/>
  <w15:chartTrackingRefBased/>
  <w15:docId w15:val="{2BEA0F7F-DAD0-46E5-B11E-611F0245A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6DDC"/>
    <w:pPr>
      <w:spacing w:line="254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A6DD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A6D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A6D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A6D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A6D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6D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92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47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3</cp:revision>
  <dcterms:created xsi:type="dcterms:W3CDTF">2021-04-12T09:55:00Z</dcterms:created>
  <dcterms:modified xsi:type="dcterms:W3CDTF">2021-04-13T11:37:00Z</dcterms:modified>
</cp:coreProperties>
</file>